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A56F" w14:textId="605387E1" w:rsidR="00230390" w:rsidRDefault="00230390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2C5BBC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32358969" wp14:editId="4AE54507">
            <wp:extent cx="4093698" cy="963456"/>
            <wp:effectExtent l="0" t="0" r="0" b="0"/>
            <wp:docPr id="5" name="Picture 5" descr="C:\Users\da208370\AppData\Local\Microsoft\Windows\INetCache\Content.Outlook\C01ZTJJ0\LOGO - Health Education Improvement Wales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208370\AppData\Local\Microsoft\Windows\INetCache\Content.Outlook\C01ZTJJ0\LOGO - Health Education Improvement Walescolou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107" cy="101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0AFFB" w14:textId="77777777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6506931" w14:textId="241D23A4" w:rsidR="00230390" w:rsidRDefault="006E49BA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Swansea &amp; West Wales </w:t>
      </w:r>
      <w:r w:rsidR="00751859">
        <w:rPr>
          <w:rFonts w:ascii="Arial" w:eastAsia="Times New Roman" w:hAnsi="Arial" w:cs="Arial"/>
          <w:b/>
          <w:sz w:val="24"/>
          <w:szCs w:val="24"/>
          <w:lang w:eastAsia="en-GB"/>
        </w:rPr>
        <w:t>DFT Scheme 2022/23</w:t>
      </w:r>
    </w:p>
    <w:p w14:paraId="09A1E2D6" w14:textId="307A2C6E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6843E66" w14:textId="1F42F1CC" w:rsidR="0063742E" w:rsidRDefault="00C97D6C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79D70641" wp14:editId="2F08CDDE">
            <wp:simplePos x="0" y="0"/>
            <wp:positionH relativeFrom="column">
              <wp:posOffset>373435</wp:posOffset>
            </wp:positionH>
            <wp:positionV relativeFrom="paragraph">
              <wp:posOffset>61402</wp:posOffset>
            </wp:positionV>
            <wp:extent cx="4404995" cy="27051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742E"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6E559E08" wp14:editId="728E435B">
            <wp:simplePos x="0" y="0"/>
            <wp:positionH relativeFrom="margin">
              <wp:align>left</wp:align>
            </wp:positionH>
            <wp:positionV relativeFrom="paragraph">
              <wp:posOffset>5411</wp:posOffset>
            </wp:positionV>
            <wp:extent cx="341630" cy="374015"/>
            <wp:effectExtent l="0" t="0" r="1270" b="698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" cy="37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07389F" w14:textId="11FDF66C" w:rsidR="0063742E" w:rsidRPr="0052297E" w:rsidRDefault="00C97D6C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3632" behindDoc="1" locked="0" layoutInCell="1" allowOverlap="1" wp14:anchorId="2F17A26F" wp14:editId="56E358C3">
            <wp:simplePos x="0" y="0"/>
            <wp:positionH relativeFrom="margin">
              <wp:align>left</wp:align>
            </wp:positionH>
            <wp:positionV relativeFrom="paragraph">
              <wp:posOffset>279179</wp:posOffset>
            </wp:positionV>
            <wp:extent cx="2098675" cy="299466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675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5881C228" w14:textId="24F2CF0D" w:rsidR="00230390" w:rsidRDefault="00230390" w:rsidP="00430705">
      <w:pPr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EF0E7FF" w14:textId="2CA7226B" w:rsidR="00010734" w:rsidRPr="00010734" w:rsidRDefault="00010734" w:rsidP="00380B28">
      <w:pPr>
        <w:spacing w:after="0" w:line="240" w:lineRule="auto"/>
        <w:rPr>
          <w:rFonts w:ascii="Calibri" w:hAnsi="Calibri" w:cs="Calibri"/>
          <w:color w:val="000000"/>
          <w:shd w:val="clear" w:color="auto" w:fill="FFFFFF"/>
        </w:rPr>
      </w:pPr>
    </w:p>
    <w:p w14:paraId="57034289" w14:textId="62568DD1" w:rsidR="00010734" w:rsidRPr="0072604C" w:rsidRDefault="00010734" w:rsidP="00380B2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1584" behindDoc="0" locked="0" layoutInCell="1" allowOverlap="1" wp14:anchorId="548ED04A" wp14:editId="69FA6248">
            <wp:simplePos x="0" y="0"/>
            <wp:positionH relativeFrom="margin">
              <wp:align>left</wp:align>
            </wp:positionH>
            <wp:positionV relativeFrom="paragraph">
              <wp:posOffset>2732589</wp:posOffset>
            </wp:positionV>
            <wp:extent cx="5359179" cy="3764343"/>
            <wp:effectExtent l="0" t="0" r="0" b="762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179" cy="3764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10734" w:rsidRPr="0072604C" w:rsidSect="00021C60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1F1D5" w14:textId="77777777" w:rsidR="008B0896" w:rsidRDefault="008B0896" w:rsidP="00430705">
      <w:pPr>
        <w:spacing w:after="0" w:line="240" w:lineRule="auto"/>
      </w:pPr>
      <w:r>
        <w:separator/>
      </w:r>
    </w:p>
  </w:endnote>
  <w:endnote w:type="continuationSeparator" w:id="0">
    <w:p w14:paraId="24440A5D" w14:textId="77777777" w:rsidR="008B0896" w:rsidRDefault="008B0896" w:rsidP="0043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03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76FDDC" w14:textId="69743CC4" w:rsidR="00430705" w:rsidRDefault="004307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7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A0470F" w14:textId="77777777" w:rsidR="00430705" w:rsidRDefault="0043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529A9" w14:textId="77777777" w:rsidR="008B0896" w:rsidRDefault="008B0896" w:rsidP="00430705">
      <w:pPr>
        <w:spacing w:after="0" w:line="240" w:lineRule="auto"/>
      </w:pPr>
      <w:r>
        <w:separator/>
      </w:r>
    </w:p>
  </w:footnote>
  <w:footnote w:type="continuationSeparator" w:id="0">
    <w:p w14:paraId="2DB30571" w14:textId="77777777" w:rsidR="008B0896" w:rsidRDefault="008B0896" w:rsidP="00430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208F"/>
    <w:multiLevelType w:val="hybridMultilevel"/>
    <w:tmpl w:val="8E3ACF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B0B92"/>
    <w:multiLevelType w:val="hybridMultilevel"/>
    <w:tmpl w:val="1854B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3C21FD"/>
    <w:multiLevelType w:val="hybridMultilevel"/>
    <w:tmpl w:val="5CAE1824"/>
    <w:lvl w:ilvl="0" w:tplc="530A1E7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65801F5F"/>
    <w:multiLevelType w:val="hybridMultilevel"/>
    <w:tmpl w:val="64BE4974"/>
    <w:lvl w:ilvl="0" w:tplc="6B5AC8A2">
      <w:start w:val="1"/>
      <w:numFmt w:val="lowerLetter"/>
      <w:lvlText w:val="%1."/>
      <w:lvlJc w:val="left"/>
      <w:pPr>
        <w:ind w:left="3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9" w:hanging="360"/>
      </w:pPr>
    </w:lvl>
    <w:lvl w:ilvl="2" w:tplc="0809001B" w:tentative="1">
      <w:start w:val="1"/>
      <w:numFmt w:val="lowerRoman"/>
      <w:lvlText w:val="%3."/>
      <w:lvlJc w:val="right"/>
      <w:pPr>
        <w:ind w:left="1799" w:hanging="180"/>
      </w:pPr>
    </w:lvl>
    <w:lvl w:ilvl="3" w:tplc="0809000F" w:tentative="1">
      <w:start w:val="1"/>
      <w:numFmt w:val="decimal"/>
      <w:lvlText w:val="%4."/>
      <w:lvlJc w:val="left"/>
      <w:pPr>
        <w:ind w:left="2519" w:hanging="360"/>
      </w:pPr>
    </w:lvl>
    <w:lvl w:ilvl="4" w:tplc="08090019" w:tentative="1">
      <w:start w:val="1"/>
      <w:numFmt w:val="lowerLetter"/>
      <w:lvlText w:val="%5."/>
      <w:lvlJc w:val="left"/>
      <w:pPr>
        <w:ind w:left="3239" w:hanging="360"/>
      </w:pPr>
    </w:lvl>
    <w:lvl w:ilvl="5" w:tplc="0809001B" w:tentative="1">
      <w:start w:val="1"/>
      <w:numFmt w:val="lowerRoman"/>
      <w:lvlText w:val="%6."/>
      <w:lvlJc w:val="right"/>
      <w:pPr>
        <w:ind w:left="3959" w:hanging="180"/>
      </w:pPr>
    </w:lvl>
    <w:lvl w:ilvl="6" w:tplc="0809000F" w:tentative="1">
      <w:start w:val="1"/>
      <w:numFmt w:val="decimal"/>
      <w:lvlText w:val="%7."/>
      <w:lvlJc w:val="left"/>
      <w:pPr>
        <w:ind w:left="4679" w:hanging="360"/>
      </w:pPr>
    </w:lvl>
    <w:lvl w:ilvl="7" w:tplc="08090019" w:tentative="1">
      <w:start w:val="1"/>
      <w:numFmt w:val="lowerLetter"/>
      <w:lvlText w:val="%8."/>
      <w:lvlJc w:val="left"/>
      <w:pPr>
        <w:ind w:left="5399" w:hanging="360"/>
      </w:pPr>
    </w:lvl>
    <w:lvl w:ilvl="8" w:tplc="08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4" w15:restartNumberingAfterBreak="0">
    <w:nsid w:val="7BBC29F8"/>
    <w:multiLevelType w:val="hybridMultilevel"/>
    <w:tmpl w:val="7DFCB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DA3NjCwMDU1NzVW0lEKTi0uzszPAykwqQUA+QdJLywAAAA="/>
  </w:docVars>
  <w:rsids>
    <w:rsidRoot w:val="00230390"/>
    <w:rsid w:val="00010734"/>
    <w:rsid w:val="00087D0F"/>
    <w:rsid w:val="000920D7"/>
    <w:rsid w:val="001A00C2"/>
    <w:rsid w:val="001F6D0B"/>
    <w:rsid w:val="00230390"/>
    <w:rsid w:val="00281DF5"/>
    <w:rsid w:val="00377C0D"/>
    <w:rsid w:val="00380B28"/>
    <w:rsid w:val="003C6833"/>
    <w:rsid w:val="003E0C7C"/>
    <w:rsid w:val="00430705"/>
    <w:rsid w:val="004A5C8A"/>
    <w:rsid w:val="004B5A5A"/>
    <w:rsid w:val="006237DF"/>
    <w:rsid w:val="0063742E"/>
    <w:rsid w:val="006D4BB8"/>
    <w:rsid w:val="006E49BA"/>
    <w:rsid w:val="00715667"/>
    <w:rsid w:val="0073186A"/>
    <w:rsid w:val="00751859"/>
    <w:rsid w:val="007A4345"/>
    <w:rsid w:val="008731F4"/>
    <w:rsid w:val="008B0896"/>
    <w:rsid w:val="008F0412"/>
    <w:rsid w:val="00914239"/>
    <w:rsid w:val="009307DD"/>
    <w:rsid w:val="00A114BD"/>
    <w:rsid w:val="00A13760"/>
    <w:rsid w:val="00A32951"/>
    <w:rsid w:val="00A47FE4"/>
    <w:rsid w:val="00B35DA8"/>
    <w:rsid w:val="00BC64B3"/>
    <w:rsid w:val="00C97D6C"/>
    <w:rsid w:val="00CB5C91"/>
    <w:rsid w:val="00E0704B"/>
    <w:rsid w:val="00E37B4E"/>
    <w:rsid w:val="00E46C9B"/>
    <w:rsid w:val="00EE2BDB"/>
    <w:rsid w:val="00F01C07"/>
    <w:rsid w:val="00F47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FACB8"/>
  <w15:chartTrackingRefBased/>
  <w15:docId w15:val="{25457260-2C4A-4BE4-B819-5B6AB7E3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3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390"/>
    <w:pPr>
      <w:ind w:left="720"/>
      <w:contextualSpacing/>
    </w:pPr>
  </w:style>
  <w:style w:type="paragraph" w:customStyle="1" w:styleId="Default">
    <w:name w:val="Default"/>
    <w:rsid w:val="002303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0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705"/>
  </w:style>
  <w:style w:type="paragraph" w:styleId="Footer">
    <w:name w:val="footer"/>
    <w:basedOn w:val="Normal"/>
    <w:link w:val="Foot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24F0A5737D1B43BAA782B9CCF80731" ma:contentTypeVersion="4" ma:contentTypeDescription="Create a new document." ma:contentTypeScope="" ma:versionID="63f1e436e81396fed6c1faa28cdbde61">
  <xsd:schema xmlns:xsd="http://www.w3.org/2001/XMLSchema" xmlns:xs="http://www.w3.org/2001/XMLSchema" xmlns:p="http://schemas.microsoft.com/office/2006/metadata/properties" xmlns:ns2="571bec53-0a39-4890-a326-02c071ee103c" targetNamespace="http://schemas.microsoft.com/office/2006/metadata/properties" ma:root="true" ma:fieldsID="5daa9238f07f3879de072b2ab51d9125" ns2:_="">
    <xsd:import namespace="571bec53-0a39-4890-a326-02c071ee1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bec53-0a39-4890-a326-02c071ee10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0E802A-FD69-4C5A-AEEC-454C0FC736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2CAF2F-6580-4DE0-BCDB-39A22C8C8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bec53-0a39-4890-a326-02c071ee1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612F6D-095D-4638-AB1A-0819FC3B11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Kyle Harris (HEIW)</cp:lastModifiedBy>
  <cp:revision>4</cp:revision>
  <dcterms:created xsi:type="dcterms:W3CDTF">2022-06-09T08:26:00Z</dcterms:created>
  <dcterms:modified xsi:type="dcterms:W3CDTF">2022-06-09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4F0A5737D1B43BAA782B9CCF80731</vt:lpwstr>
  </property>
</Properties>
</file>